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4A459A" w14:textId="183BE1B4" w:rsidR="003602C4" w:rsidRPr="00042B6C" w:rsidRDefault="003602C4" w:rsidP="009E7FC3">
      <w:pPr>
        <w:pStyle w:val="Heading1"/>
        <w:rPr>
          <w:rFonts w:ascii="Arial" w:hAnsi="Arial" w:cs="Arial"/>
          <w:shd w:val="clear" w:color="auto" w:fill="FFFFFF"/>
        </w:rPr>
      </w:pPr>
      <w:r w:rsidRPr="00042B6C">
        <w:rPr>
          <w:rFonts w:ascii="Arial" w:hAnsi="Arial" w:cs="Arial"/>
          <w:shd w:val="clear" w:color="auto" w:fill="FFFFFF"/>
        </w:rPr>
        <w:t>Three-Paper Dissertation Option</w:t>
      </w:r>
      <w:r w:rsidR="00C75BBD">
        <w:rPr>
          <w:rFonts w:ascii="Arial" w:hAnsi="Arial" w:cs="Arial"/>
          <w:shd w:val="clear" w:color="auto" w:fill="FFFFFF"/>
        </w:rPr>
        <w:t>: A Suggested Guide</w:t>
      </w:r>
    </w:p>
    <w:p w14:paraId="39F19C4F" w14:textId="77777777" w:rsidR="008E2F54" w:rsidRDefault="008E2F54" w:rsidP="003602C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</w:p>
    <w:p w14:paraId="05065F64" w14:textId="0277D73D" w:rsidR="003602C4" w:rsidRDefault="003602C4" w:rsidP="003602C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If the student cho</w:t>
      </w:r>
      <w:r w:rsidR="0006515B">
        <w:rPr>
          <w:rFonts w:ascii="Arial" w:hAnsi="Arial" w:cs="Arial"/>
          <w:color w:val="1E1E1E"/>
          <w:sz w:val="23"/>
          <w:szCs w:val="23"/>
          <w:shd w:val="clear" w:color="auto" w:fill="FFFFFF"/>
        </w:rPr>
        <w:t>o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ses the three-paper </w:t>
      </w:r>
      <w:r w:rsidR="005F40A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dissertation 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op</w:t>
      </w:r>
      <w:r w:rsidR="00DC0A9C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tion then the three papers should 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meet the following criteria:</w:t>
      </w:r>
    </w:p>
    <w:p w14:paraId="158ECF13" w14:textId="041C602A" w:rsidR="003602C4" w:rsidRDefault="00C75BBD" w:rsidP="003602C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1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>. Papers should be the result of the research work proposed and approved at the student’s prospectus defense. Any changes to the scope and</w:t>
      </w:r>
      <w:r w:rsidR="009E7FC3">
        <w:rPr>
          <w:rFonts w:ascii="Arial" w:hAnsi="Arial" w:cs="Arial"/>
          <w:color w:val="1E1E1E"/>
          <w:sz w:val="23"/>
          <w:szCs w:val="23"/>
          <w:shd w:val="clear" w:color="auto" w:fill="FFFFFF"/>
        </w:rPr>
        <w:t>/or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design of that research work must be approved by the student’s doctoral supervisory committee.</w:t>
      </w:r>
    </w:p>
    <w:p w14:paraId="22AAC201" w14:textId="167C31C5" w:rsidR="003602C4" w:rsidRDefault="00C75BBD" w:rsidP="003602C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2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. </w:t>
      </w:r>
      <w:r w:rsidR="00EB3E22">
        <w:rPr>
          <w:rFonts w:ascii="Arial" w:hAnsi="Arial" w:cs="Arial"/>
          <w:color w:val="1E1E1E"/>
          <w:sz w:val="23"/>
          <w:szCs w:val="23"/>
          <w:shd w:val="clear" w:color="auto" w:fill="FFFFFF"/>
        </w:rPr>
        <w:t>P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apers </w:t>
      </w:r>
      <w:r w:rsidR="00EB3E22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developed and completed as dissertation work 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must be </w:t>
      </w:r>
      <w:r w:rsidR="00EB3E22">
        <w:rPr>
          <w:rFonts w:ascii="Arial" w:hAnsi="Arial" w:cs="Arial"/>
          <w:color w:val="1E1E1E"/>
          <w:sz w:val="23"/>
          <w:szCs w:val="23"/>
          <w:shd w:val="clear" w:color="auto" w:fill="FFFFFF"/>
        </w:rPr>
        <w:t>of publishable quality. This criterion may be met through publication, acceptance for pub</w:t>
      </w:r>
      <w:r w:rsidR="0075073B">
        <w:rPr>
          <w:rFonts w:ascii="Arial" w:hAnsi="Arial" w:cs="Arial"/>
          <w:color w:val="1E1E1E"/>
          <w:sz w:val="23"/>
          <w:szCs w:val="23"/>
          <w:shd w:val="clear" w:color="auto" w:fill="FFFFFF"/>
        </w:rPr>
        <w:t>lication, or by being judged as</w:t>
      </w:r>
      <w:r w:rsidR="00C93A3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publishable 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>by the student’s doctoral supervisory committee.</w:t>
      </w:r>
    </w:p>
    <w:p w14:paraId="5F2EE735" w14:textId="6C391483" w:rsidR="003602C4" w:rsidRDefault="00B51F75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3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. The three papers </w:t>
      </w:r>
      <w:r w:rsidR="004A7B2E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must be </w:t>
      </w:r>
      <w:r w:rsidR="009E7FC3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related to each 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>other</w:t>
      </w:r>
      <w:r w:rsidR="009E7FC3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. The judgement </w:t>
      </w:r>
      <w:r w:rsidR="00E017E9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of </w:t>
      </w:r>
      <w:r w:rsidR="009E7FC3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whether the three papers are </w:t>
      </w:r>
      <w:r w:rsidR="00EB3E22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sufficiently </w:t>
      </w:r>
      <w:r w:rsidR="009E7FC3">
        <w:rPr>
          <w:rFonts w:ascii="Arial" w:hAnsi="Arial" w:cs="Arial"/>
          <w:color w:val="1E1E1E"/>
          <w:sz w:val="23"/>
          <w:szCs w:val="23"/>
          <w:shd w:val="clear" w:color="auto" w:fill="FFFFFF"/>
        </w:rPr>
        <w:t>related rests with the student’s doctoral supervisory committee.</w:t>
      </w:r>
    </w:p>
    <w:p w14:paraId="2568B798" w14:textId="5B8741BC" w:rsidR="0053639C" w:rsidRDefault="0053639C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</w:p>
    <w:p w14:paraId="3D5805CE" w14:textId="77777777" w:rsidR="003602C4" w:rsidRDefault="003602C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</w:p>
    <w:p w14:paraId="74E38387" w14:textId="77777777" w:rsidR="009E7FC3" w:rsidRPr="00042B6C" w:rsidRDefault="009E7FC3" w:rsidP="009E7FC3">
      <w:pPr>
        <w:pStyle w:val="Heading2"/>
        <w:rPr>
          <w:rFonts w:ascii="Arial" w:hAnsi="Arial" w:cs="Arial"/>
          <w:shd w:val="clear" w:color="auto" w:fill="FFFFFF"/>
        </w:rPr>
      </w:pPr>
      <w:r w:rsidRPr="00042B6C">
        <w:rPr>
          <w:rFonts w:ascii="Arial" w:hAnsi="Arial" w:cs="Arial"/>
          <w:shd w:val="clear" w:color="auto" w:fill="FFFFFF"/>
        </w:rPr>
        <w:t>Prospectus</w:t>
      </w:r>
    </w:p>
    <w:p w14:paraId="5739CE20" w14:textId="11861949" w:rsidR="003602C4" w:rsidRDefault="009E7FC3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P</w:t>
      </w:r>
      <w:r w:rsidR="003602C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rospectus 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for a</w:t>
      </w:r>
      <w:r w:rsidR="0075073B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three-paper dissertation can include the following content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:</w:t>
      </w:r>
    </w:p>
    <w:p w14:paraId="616695BB" w14:textId="3F02FD7E" w:rsidR="001239DD" w:rsidRDefault="0075073B" w:rsidP="007F2B1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Introduction. This part</w:t>
      </w:r>
      <w:r w:rsidR="009F3677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introduce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s</w:t>
      </w:r>
      <w:r w:rsidR="0015450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the three papers</w:t>
      </w:r>
      <w:r w:rsidR="009F3677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, discuss how they are related, and what they contribute to </w:t>
      </w:r>
      <w:r w:rsidR="0015450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addressing the research problem. </w:t>
      </w:r>
    </w:p>
    <w:p w14:paraId="3F1753AE" w14:textId="02AE15DA" w:rsidR="00F43721" w:rsidRPr="007F2B14" w:rsidRDefault="00482562" w:rsidP="007F2B14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Study Proposals</w:t>
      </w:r>
      <w:r w:rsidR="00F43721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. </w:t>
      </w:r>
      <w:r w:rsidR="0075073B">
        <w:rPr>
          <w:rFonts w:ascii="Arial" w:hAnsi="Arial" w:cs="Arial"/>
          <w:color w:val="1E1E1E"/>
          <w:sz w:val="23"/>
          <w:szCs w:val="23"/>
          <w:shd w:val="clear" w:color="auto" w:fill="FFFFFF"/>
        </w:rPr>
        <w:t>This part</w:t>
      </w:r>
      <w:r w:rsidR="0053639C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describes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the literature, the theoretical framework</w:t>
      </w:r>
      <w:r w:rsidR="00454E91">
        <w:rPr>
          <w:rFonts w:ascii="Arial" w:hAnsi="Arial" w:cs="Arial"/>
          <w:color w:val="1E1E1E"/>
          <w:sz w:val="23"/>
          <w:szCs w:val="23"/>
          <w:shd w:val="clear" w:color="auto" w:fill="FFFFFF"/>
        </w:rPr>
        <w:t>(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s</w:t>
      </w:r>
      <w:r w:rsidR="00454E91">
        <w:rPr>
          <w:rFonts w:ascii="Arial" w:hAnsi="Arial" w:cs="Arial"/>
          <w:color w:val="1E1E1E"/>
          <w:sz w:val="23"/>
          <w:szCs w:val="23"/>
          <w:shd w:val="clear" w:color="auto" w:fill="FFFFFF"/>
        </w:rPr>
        <w:t>),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and</w:t>
      </w:r>
      <w:r w:rsidR="0053639C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the designs</w:t>
      </w:r>
      <w:r w:rsidR="0075073B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and limitations</w:t>
      </w:r>
      <w:r w:rsidR="0015450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of the three papers</w:t>
      </w:r>
      <w:r w:rsidR="00454E91">
        <w:rPr>
          <w:rFonts w:ascii="Arial" w:hAnsi="Arial" w:cs="Arial"/>
          <w:color w:val="1E1E1E"/>
          <w:sz w:val="23"/>
          <w:szCs w:val="23"/>
          <w:shd w:val="clear" w:color="auto" w:fill="FFFFFF"/>
        </w:rPr>
        <w:t>.</w:t>
      </w:r>
    </w:p>
    <w:p w14:paraId="7CF207D5" w14:textId="7B2394F9" w:rsidR="007F2B14" w:rsidRDefault="00482562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Timeline.</w:t>
      </w:r>
      <w:r w:rsidRPr="00482562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</w:t>
      </w:r>
      <w:r w:rsidR="00454E91">
        <w:rPr>
          <w:rFonts w:ascii="Arial" w:hAnsi="Arial" w:cs="Arial"/>
          <w:color w:val="1E1E1E"/>
          <w:sz w:val="23"/>
          <w:szCs w:val="23"/>
          <w:shd w:val="clear" w:color="auto" w:fill="FFFFFF"/>
        </w:rPr>
        <w:t>T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he</w:t>
      </w:r>
      <w:r w:rsidR="00454E91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expected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timeline for completion of each study and the dissertation as a whole</w:t>
      </w:r>
    </w:p>
    <w:p w14:paraId="043FFDE8" w14:textId="77777777" w:rsidR="0049003F" w:rsidRDefault="0049003F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</w:p>
    <w:p w14:paraId="6C237D79" w14:textId="77777777" w:rsidR="009E7FC3" w:rsidRPr="00042B6C" w:rsidRDefault="009E7FC3" w:rsidP="009E7FC3">
      <w:pPr>
        <w:pStyle w:val="Heading2"/>
        <w:rPr>
          <w:rFonts w:ascii="Arial" w:hAnsi="Arial" w:cs="Arial"/>
          <w:shd w:val="clear" w:color="auto" w:fill="FFFFFF"/>
        </w:rPr>
      </w:pPr>
      <w:r w:rsidRPr="00042B6C">
        <w:rPr>
          <w:rFonts w:ascii="Arial" w:hAnsi="Arial" w:cs="Arial"/>
          <w:shd w:val="clear" w:color="auto" w:fill="FFFFFF"/>
        </w:rPr>
        <w:t>Dissertation</w:t>
      </w:r>
    </w:p>
    <w:p w14:paraId="486D0EA5" w14:textId="373276A3" w:rsidR="00E1314B" w:rsidRDefault="009E7FC3">
      <w:pPr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The </w:t>
      </w:r>
      <w:r w:rsidR="001A7E08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three-paper dissertation is a single document. </w:t>
      </w:r>
      <w:r w:rsidR="00AE25B0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In addition to the </w:t>
      </w:r>
      <w:r w:rsidR="00D87FB1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suggested </w:t>
      </w:r>
      <w:r w:rsidR="00AE25B0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outline provided below, all students are advised to familiarize themselves with and follow the </w:t>
      </w:r>
      <w:r w:rsidR="00AE25B0" w:rsidRPr="00657E38">
        <w:rPr>
          <w:rFonts w:ascii="Arial" w:hAnsi="Arial" w:cs="Arial"/>
          <w:i/>
          <w:color w:val="1E1E1E"/>
          <w:sz w:val="23"/>
          <w:szCs w:val="23"/>
          <w:shd w:val="clear" w:color="auto" w:fill="FFFFFF"/>
        </w:rPr>
        <w:t>Guidelines and Requirements for Electronic Theses, Treatises and Dissertations</w:t>
      </w:r>
      <w:r w:rsidR="00AE25B0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</w:t>
      </w:r>
      <w:r w:rsidR="00657E38">
        <w:rPr>
          <w:rFonts w:ascii="Arial" w:hAnsi="Arial" w:cs="Arial"/>
          <w:color w:val="1E1E1E"/>
          <w:sz w:val="23"/>
          <w:szCs w:val="23"/>
          <w:shd w:val="clear" w:color="auto" w:fill="FFFFFF"/>
        </w:rPr>
        <w:t>(</w:t>
      </w:r>
      <w:hyperlink r:id="rId4" w:history="1">
        <w:r w:rsidR="00657E38" w:rsidRPr="00657E38">
          <w:rPr>
            <w:rStyle w:val="Hyperlink"/>
            <w:rFonts w:ascii="Arial" w:hAnsi="Arial" w:cs="Arial"/>
            <w:sz w:val="23"/>
            <w:szCs w:val="23"/>
            <w:shd w:val="clear" w:color="auto" w:fill="FFFFFF"/>
          </w:rPr>
          <w:t>https://gradschool.fsu.edu/academics-research/thesis-treatise-and-dissertation/formatting-guidelines-and-templates</w:t>
        </w:r>
      </w:hyperlink>
      <w:r w:rsidR="00657E38">
        <w:rPr>
          <w:rFonts w:ascii="Arial" w:hAnsi="Arial" w:cs="Arial"/>
          <w:color w:val="1E1E1E"/>
          <w:sz w:val="23"/>
          <w:szCs w:val="23"/>
          <w:shd w:val="clear" w:color="auto" w:fill="FFFFFF"/>
        </w:rPr>
        <w:t>)</w:t>
      </w:r>
      <w:r w:rsidR="00AE25B0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as required by the Universi</w:t>
      </w:r>
      <w:r w:rsidR="0075073B">
        <w:rPr>
          <w:rFonts w:ascii="Arial" w:hAnsi="Arial" w:cs="Arial"/>
          <w:color w:val="1E1E1E"/>
          <w:sz w:val="23"/>
          <w:szCs w:val="23"/>
          <w:shd w:val="clear" w:color="auto" w:fill="FFFFFF"/>
        </w:rPr>
        <w:t>ty. The</w:t>
      </w:r>
      <w:r w:rsidR="00AE25B0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three-paper</w:t>
      </w:r>
      <w:r w:rsidR="0075073B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dissertation can include the following content:</w:t>
      </w:r>
    </w:p>
    <w:p w14:paraId="63DFF72C" w14:textId="32C96F6E" w:rsidR="00045462" w:rsidRPr="00657E38" w:rsidRDefault="001A7E08">
      <w:pPr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</w:pPr>
      <w:r w:rsidRPr="00657E38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Abstract</w:t>
      </w:r>
    </w:p>
    <w:p w14:paraId="6FB496BF" w14:textId="04D9F370" w:rsidR="00F43721" w:rsidRDefault="00F43721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Introduction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>. Th</w:t>
      </w:r>
      <w:r w:rsidR="00042B6C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is </w:t>
      </w:r>
      <w:r w:rsidR="00DC0A9C">
        <w:rPr>
          <w:rFonts w:ascii="Arial" w:hAnsi="Arial" w:cs="Arial"/>
          <w:color w:val="1E1E1E"/>
          <w:sz w:val="23"/>
          <w:szCs w:val="23"/>
          <w:shd w:val="clear" w:color="auto" w:fill="FFFFFF"/>
        </w:rPr>
        <w:t>part can</w:t>
      </w:r>
      <w:r w:rsidR="0015450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introduce the three papers</w:t>
      </w:r>
      <w:r w:rsidR="001A7E08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, discuss how they are related, and what they contribute to addressing the research problem. </w:t>
      </w:r>
    </w:p>
    <w:p w14:paraId="7E0810EC" w14:textId="61D413EC" w:rsidR="00F43721" w:rsidRPr="00DC0A9C" w:rsidRDefault="00042B6C">
      <w:pPr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</w:pPr>
      <w:r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Paper 1</w:t>
      </w:r>
    </w:p>
    <w:p w14:paraId="167E3189" w14:textId="36FB09CB" w:rsidR="00F43721" w:rsidRPr="00DC0A9C" w:rsidRDefault="00F43721">
      <w:pPr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</w:pPr>
      <w:r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Paper 2</w:t>
      </w:r>
      <w:r w:rsidR="0049003F"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 xml:space="preserve">. </w:t>
      </w:r>
    </w:p>
    <w:p w14:paraId="023F1BBB" w14:textId="1C4BC003" w:rsidR="00F43721" w:rsidRPr="00DC0A9C" w:rsidRDefault="00F43721">
      <w:pPr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</w:pPr>
      <w:r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lastRenderedPageBreak/>
        <w:t>Paper 3</w:t>
      </w:r>
      <w:r w:rsidR="0049003F"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 xml:space="preserve">. </w:t>
      </w:r>
    </w:p>
    <w:p w14:paraId="4A1788EF" w14:textId="7E671691" w:rsidR="00F43721" w:rsidRDefault="00F43721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r w:rsidRPr="00DC0A9C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Conclusion</w:t>
      </w:r>
      <w:r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. This </w:t>
      </w:r>
      <w:r w:rsidR="001A7E08">
        <w:rPr>
          <w:rFonts w:ascii="Arial" w:hAnsi="Arial" w:cs="Arial"/>
          <w:color w:val="1E1E1E"/>
          <w:sz w:val="23"/>
          <w:szCs w:val="23"/>
          <w:shd w:val="clear" w:color="auto" w:fill="FFFFFF"/>
        </w:rPr>
        <w:t>chapter</w:t>
      </w:r>
      <w:r w:rsidR="00042B6C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</w:t>
      </w:r>
      <w:r w:rsidR="00045462">
        <w:rPr>
          <w:rFonts w:ascii="Arial" w:hAnsi="Arial" w:cs="Arial"/>
          <w:color w:val="1E1E1E"/>
          <w:sz w:val="23"/>
          <w:szCs w:val="23"/>
          <w:shd w:val="clear" w:color="auto" w:fill="FFFFFF"/>
        </w:rPr>
        <w:t>compares and contra</w:t>
      </w:r>
      <w:r w:rsidR="001A7E08">
        <w:rPr>
          <w:rFonts w:ascii="Arial" w:hAnsi="Arial" w:cs="Arial"/>
          <w:color w:val="1E1E1E"/>
          <w:sz w:val="23"/>
          <w:szCs w:val="23"/>
          <w:shd w:val="clear" w:color="auto" w:fill="FFFFFF"/>
        </w:rPr>
        <w:t>s</w:t>
      </w:r>
      <w:r w:rsidR="00045462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ts the three papers, </w:t>
      </w:r>
      <w:r w:rsidR="00042B6C">
        <w:rPr>
          <w:rFonts w:ascii="Arial" w:hAnsi="Arial" w:cs="Arial"/>
          <w:color w:val="1E1E1E"/>
          <w:sz w:val="23"/>
          <w:szCs w:val="23"/>
          <w:shd w:val="clear" w:color="auto" w:fill="FFFFFF"/>
        </w:rPr>
        <w:t>summarizes</w:t>
      </w:r>
      <w:r w:rsidR="00E86EF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 what was learned</w:t>
      </w:r>
      <w:r w:rsidR="00045462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, </w:t>
      </w:r>
      <w:r w:rsidR="00E86EF4">
        <w:rPr>
          <w:rFonts w:ascii="Arial" w:hAnsi="Arial" w:cs="Arial"/>
          <w:color w:val="1E1E1E"/>
          <w:sz w:val="23"/>
          <w:szCs w:val="23"/>
          <w:shd w:val="clear" w:color="auto" w:fill="FFFFFF"/>
        </w:rPr>
        <w:t xml:space="preserve">and outlines directions for future research. </w:t>
      </w:r>
    </w:p>
    <w:p w14:paraId="03ED14EB" w14:textId="404253C2" w:rsidR="00F43721" w:rsidRPr="00657E38" w:rsidRDefault="001A7E08">
      <w:pPr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</w:pPr>
      <w:r w:rsidRPr="00657E38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Comprehensi</w:t>
      </w:r>
      <w:r w:rsidR="00E1314B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v</w:t>
      </w:r>
      <w:r w:rsidRPr="00657E38">
        <w:rPr>
          <w:rFonts w:ascii="Arial" w:hAnsi="Arial" w:cs="Arial"/>
          <w:b/>
          <w:color w:val="1E1E1E"/>
          <w:sz w:val="23"/>
          <w:szCs w:val="23"/>
          <w:shd w:val="clear" w:color="auto" w:fill="FFFFFF"/>
        </w:rPr>
        <w:t>e References List</w:t>
      </w:r>
    </w:p>
    <w:p w14:paraId="3948288E" w14:textId="77777777" w:rsidR="00042B6C" w:rsidRDefault="00042B6C">
      <w:pPr>
        <w:rPr>
          <w:rFonts w:ascii="Arial" w:hAnsi="Arial" w:cs="Arial"/>
          <w:color w:val="1E1E1E"/>
          <w:sz w:val="23"/>
          <w:szCs w:val="23"/>
          <w:shd w:val="clear" w:color="auto" w:fill="FFFFFF"/>
        </w:rPr>
      </w:pPr>
      <w:bookmarkStart w:id="0" w:name="_GoBack"/>
      <w:bookmarkEnd w:id="0"/>
    </w:p>
    <w:sectPr w:rsidR="00042B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B89D93" w16cid:durableId="1F7D4A21"/>
  <w16cid:commentId w16cid:paraId="4B4DDC34" w16cid:durableId="1F7D4AD6"/>
  <w16cid:commentId w16cid:paraId="08B32E8F" w16cid:durableId="1F7D4B5A"/>
  <w16cid:commentId w16cid:paraId="61EBA38D" w16cid:durableId="1F7D4D8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7M0NbAwMjczNTdR0lEKTi0uzszPAykwrgUAOZLZIywAAAA="/>
  </w:docVars>
  <w:rsids>
    <w:rsidRoot w:val="008B7E80"/>
    <w:rsid w:val="00042B6C"/>
    <w:rsid w:val="00045462"/>
    <w:rsid w:val="0006515B"/>
    <w:rsid w:val="000839EC"/>
    <w:rsid w:val="0011506B"/>
    <w:rsid w:val="001239DD"/>
    <w:rsid w:val="00154504"/>
    <w:rsid w:val="001A7E08"/>
    <w:rsid w:val="001C2BB9"/>
    <w:rsid w:val="001D579A"/>
    <w:rsid w:val="00216F1A"/>
    <w:rsid w:val="00234413"/>
    <w:rsid w:val="00276317"/>
    <w:rsid w:val="002A0818"/>
    <w:rsid w:val="00341459"/>
    <w:rsid w:val="0034150B"/>
    <w:rsid w:val="003602C4"/>
    <w:rsid w:val="003D39D2"/>
    <w:rsid w:val="003F3E8C"/>
    <w:rsid w:val="00406DE1"/>
    <w:rsid w:val="00424909"/>
    <w:rsid w:val="00454E91"/>
    <w:rsid w:val="00482562"/>
    <w:rsid w:val="0049003F"/>
    <w:rsid w:val="00491F84"/>
    <w:rsid w:val="004A7B2E"/>
    <w:rsid w:val="005271DF"/>
    <w:rsid w:val="0053639C"/>
    <w:rsid w:val="005F40A4"/>
    <w:rsid w:val="00651DE8"/>
    <w:rsid w:val="00657E38"/>
    <w:rsid w:val="006D6970"/>
    <w:rsid w:val="0075073B"/>
    <w:rsid w:val="00763571"/>
    <w:rsid w:val="007D646B"/>
    <w:rsid w:val="007E7CA7"/>
    <w:rsid w:val="007F2B14"/>
    <w:rsid w:val="00895B11"/>
    <w:rsid w:val="008A4C05"/>
    <w:rsid w:val="008B7E80"/>
    <w:rsid w:val="008E2F54"/>
    <w:rsid w:val="009740D2"/>
    <w:rsid w:val="009E7FC3"/>
    <w:rsid w:val="009F3677"/>
    <w:rsid w:val="009F5B72"/>
    <w:rsid w:val="00A13C64"/>
    <w:rsid w:val="00AE25B0"/>
    <w:rsid w:val="00B51F75"/>
    <w:rsid w:val="00B96F03"/>
    <w:rsid w:val="00C04D85"/>
    <w:rsid w:val="00C75BBD"/>
    <w:rsid w:val="00C93A34"/>
    <w:rsid w:val="00CE6794"/>
    <w:rsid w:val="00D87FB1"/>
    <w:rsid w:val="00DC0A9C"/>
    <w:rsid w:val="00E017E9"/>
    <w:rsid w:val="00E07C10"/>
    <w:rsid w:val="00E1314B"/>
    <w:rsid w:val="00E372FB"/>
    <w:rsid w:val="00E51DF3"/>
    <w:rsid w:val="00E86EF4"/>
    <w:rsid w:val="00EB3E22"/>
    <w:rsid w:val="00F43721"/>
    <w:rsid w:val="00F448A4"/>
    <w:rsid w:val="00F47E5F"/>
    <w:rsid w:val="00FC2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CEBE0"/>
  <w15:chartTrackingRefBased/>
  <w15:docId w15:val="{E1075FC8-2318-4864-9A5A-94F463D38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7F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7F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F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7F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42B6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7B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B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B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B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B2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B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B2E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25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radschool.fsu.edu/academics-research/thesis-treatise-and-dissertation/formatting-guidelines-and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iki Stvilia</dc:creator>
  <cp:keywords/>
  <dc:description/>
  <cp:lastModifiedBy>Jade Stagg</cp:lastModifiedBy>
  <cp:revision>2</cp:revision>
  <cp:lastPrinted>2018-10-24T18:05:00Z</cp:lastPrinted>
  <dcterms:created xsi:type="dcterms:W3CDTF">2018-12-12T16:13:00Z</dcterms:created>
  <dcterms:modified xsi:type="dcterms:W3CDTF">2018-12-12T16:13:00Z</dcterms:modified>
</cp:coreProperties>
</file>